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accomplished Industrial Engineer with a passion for innovation and operational excellence, I am excited to apply for the [Position Title] role at your organization in France Paris. This opportunity aligns perfectly with my professional aspirations to contribute to the dynamic industrial landscape of one of Europe’s most influential cities. My background in optimizing production processes, enhancing supply chain efficiency, and leveraging data-driven solutions has prepared me to thrive in a role that demands both technical expertise and adaptability—qualities I believe are essential for success in France Paris.</w:t>
      </w:r>
    </w:p>
    <w:p>
      <w:pPr>
        <w:pStyle w:val="BodyText"/>
      </w:pPr>
      <w:r>
        <w:t xml:space="preserve">Industrial Engineer is more than a job title for me; it is a commitment to solving complex challenges through systematic analysis and creative problem-solving. Over the past [X years], I have honed my skills in areas such as process improvement, lean manufacturing, and project management, consistently delivering measurable results for organizations across diverse industries. My experience includes leading cross-functional teams to reduce waste, improve productivity, and implement sustainable practices that align with global standards. These achievements have not only strengthened my technical capabilities but also deepened my understanding of how industrial engineering principles can transform businesses into more efficient and competitive entities.</w:t>
      </w:r>
    </w:p>
    <w:p>
      <w:pPr>
        <w:pStyle w:val="BodyText"/>
      </w:pPr>
      <w:r>
        <w:t xml:space="preserve">France Paris offers a unique environment for an Industrial Engineer to make an impact. As a hub of innovation, the city is home to cutting-edge manufacturing, advanced logistics networks, and a growing emphasis on sustainable development. I am particularly drawn to your organization’s focus on [specific industry or project relevant to the company], as it reflects the kind of forward-thinking approach that resonates with my professional values. In France Paris, where precision and efficiency are paramount, I am confident that my expertise in optimizing operations and fostering collaboration will contribute meaningfully to your team’s success.</w:t>
      </w:r>
    </w:p>
    <w:p>
      <w:pPr>
        <w:pStyle w:val="BodyText"/>
      </w:pPr>
      <w:r>
        <w:t xml:space="preserve">My academic background in Industrial Engineering from [University Name] provided a strong foundation in quantitative analysis, systems design, and industrial automation. During my studies, I specialized in [specific area such as supply chain management or quality control], which has allowed me to develop a nuanced understanding of the challenges faced by modern manufacturers. Additionally, my hands-on experience through internships and professional projects has equipped me with practical insights into the nuances of industrial operations in both local and international contexts.</w:t>
      </w:r>
    </w:p>
    <w:p>
      <w:pPr>
        <w:pStyle w:val="BodyText"/>
      </w:pPr>
      <w:r>
        <w:t xml:space="preserve">One of my most rewarding experiences was [describe a specific project or achievement]. For example, while working as an Industrial Engineer at [Previous Company], I led a team to redesign the production layout for a client in the automotive sector. By implementing lean methodologies and reconfiguring workflow patterns, we reduced production time by 25% and lowered material costs by 18%. This project not only demonstrated my ability to drive tangible results but also highlighted my dedication to continuous improvement—a principle that is deeply embedded in the industrial culture of France Paris.</w:t>
      </w:r>
    </w:p>
    <w:p>
      <w:pPr>
        <w:pStyle w:val="BodyText"/>
      </w:pPr>
      <w:r>
        <w:t xml:space="preserve">What sets me apart is my ability to bridge the gap between technical complexity and strategic implementation. In France Paris, where industries are increasingly focused on digital transformation and Industry 4.0 technologies, I am well-positioned to contribute to initiatives that integrate automation, data analytics, and smart manufacturing solutions. My proficiency in [software/tools such as CAD, ERP systems, or simulation tools] enables me to analyze processes with precision while ensuring alignment with business objectives. Furthermore, my strong communication skills allow me to collaborate effectively with stakeholders at all levels of an organization.</w:t>
      </w:r>
    </w:p>
    <w:p>
      <w:pPr>
        <w:pStyle w:val="BodyText"/>
      </w:pPr>
      <w:r>
        <w:t xml:space="preserve">France Paris is a city that values innovation, precision, and cultural diversity—qualities that I bring to every project I undertake. As an Industrial Engineer, I understand the importance of adapting to local regulations, market demands, and industry standards. My experience working with international teams has prepared me to navigate the unique challenges of operating in a globalized economy while maintaining a strong focus on quality and efficiency. Whether it is optimizing production lines or developing sustainable supply chains, I am committed to delivering solutions that meet the highest standards of excellence.</w:t>
      </w:r>
    </w:p>
    <w:p>
      <w:pPr>
        <w:pStyle w:val="BodyText"/>
      </w:pPr>
      <w:r>
        <w:t xml:space="preserve">What excites me most about this opportunity is the chance to contribute to an organization that shares my passion for innovation and operational excellence. I am particularly impressed by [mention something specific about the company, such as its reputation, projects, or values], and I am eager to bring my expertise in Industrial Engineering to support your mission. I am confident that my technical skills, combined with my dedication to continuous improvement and collaboration, will enable me to make a meaningful impact at your organization.</w:t>
      </w:r>
    </w:p>
    <w:p>
      <w:pPr>
        <w:pStyle w:val="BodyText"/>
      </w:pPr>
      <w:r>
        <w:t xml:space="preserve">Thank you for considering my application. I would welcome the opportunity to discuss how my background and vision align with the goals of your team in France Paris. Please feel free to contact me at [Your Phone Number] or [Your Email Address] at your convenience. I look forward to the possibility of contributing to your organization’s success as an Industrial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France Paris</dc:title>
  <dc:creator/>
  <cp:keywords/>
  <dcterms:created xsi:type="dcterms:W3CDTF">2026-07-21T05:02:01Z</dcterms:created>
  <dcterms:modified xsi:type="dcterms:W3CDTF">2026-07-21T05:02:01Z</dcterms:modified>
</cp:coreProperties>
</file>

<file path=docProps/custom.xml><?xml version="1.0" encoding="utf-8"?>
<Properties xmlns="http://schemas.openxmlformats.org/officeDocument/2006/custom-properties" xmlns:vt="http://schemas.openxmlformats.org/officeDocument/2006/docPropsVTypes"/>
</file>